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3400F" w14:textId="53F96B07" w:rsidR="00075148" w:rsidRPr="00075148" w:rsidRDefault="00075148" w:rsidP="00075148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Calendar of Event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for Youth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</w: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2022-2023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</w: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Draft</w:t>
      </w:r>
    </w:p>
    <w:p w14:paraId="45BD444F" w14:textId="77777777" w:rsidR="00075148" w:rsidRPr="00075148" w:rsidRDefault="00075148" w:rsidP="00075148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Teachings (Education, Spiritual, Service, Social, Social Issues) (Circle of Grace – Class)</w:t>
      </w:r>
    </w:p>
    <w:p w14:paraId="08F261C5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ugus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59D7897" w14:textId="77777777" w:rsidR="00075148" w:rsidRPr="00075148" w:rsidRDefault="00075148" w:rsidP="00075148">
      <w:pPr>
        <w:spacing w:before="100" w:beforeAutospacing="1" w:after="100" w:afterAutospacing="1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 Planning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Leadership Developmen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Community Building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Communication Skills</w:t>
      </w:r>
    </w:p>
    <w:p w14:paraId="3D2B6ACB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September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5ACC8B6" w14:textId="5ABC62DB" w:rsid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 What is a Lay Minister – Document/ Teaching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How to read the Bible (Scripture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 xml:space="preserve"> How to be Morally Responsible in Today’s Culture-Circle of Grace </w:t>
      </w:r>
      <w:proofErr w:type="gramStart"/>
      <w:r w:rsidRPr="00075148">
        <w:rPr>
          <w:rFonts w:ascii="Times New Roman" w:eastAsia="Times New Roman" w:hAnsi="Times New Roman" w:cs="Times New Roman"/>
          <w:sz w:val="24"/>
          <w:szCs w:val="24"/>
        </w:rPr>
        <w:t>( 8</w:t>
      </w:r>
      <w:proofErr w:type="gramEnd"/>
      <w:r w:rsidRPr="00075148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Old &amp;amp; New Testament (Teaching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Bonfire ( Family Event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Safe Relationships: Putting the Puzzle Together 6 (Circe of Grace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</w:t>
      </w:r>
      <w:proofErr w:type="spellStart"/>
      <w:r w:rsidRPr="00075148">
        <w:rPr>
          <w:rFonts w:ascii="Times New Roman" w:eastAsia="Times New Roman" w:hAnsi="Times New Roman" w:cs="Times New Roman"/>
          <w:sz w:val="24"/>
          <w:szCs w:val="24"/>
        </w:rPr>
        <w:t>Todays</w:t>
      </w:r>
      <w:proofErr w:type="spellEnd"/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Youth Social Issue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 Vatican II – History</w:t>
      </w:r>
    </w:p>
    <w:p w14:paraId="109CB53A" w14:textId="0E6A3B0C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October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6E13401" w14:textId="33803E68" w:rsid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Rosary –How/Why to pra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 xml:space="preserve">Saying No to Disrespect: Honoring Everyone’s – Circle of Grace </w:t>
      </w:r>
      <w:proofErr w:type="gramStart"/>
      <w:r w:rsidRPr="00075148">
        <w:rPr>
          <w:rFonts w:ascii="Times New Roman" w:eastAsia="Times New Roman" w:hAnsi="Times New Roman" w:cs="Times New Roman"/>
          <w:sz w:val="24"/>
          <w:szCs w:val="24"/>
        </w:rPr>
        <w:t>( 7</w:t>
      </w:r>
      <w:proofErr w:type="gramEnd"/>
      <w:r w:rsidRPr="00075148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How and Why we Pra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Elderly Home Visit- Service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Parish Rosary Rally-Service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Feast of Our Lady of the Most Holy Rosar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ini Retreat</w:t>
      </w:r>
    </w:p>
    <w:p w14:paraId="68950492" w14:textId="03109F2A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November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7DD38B2" w14:textId="0BF98B7B" w:rsid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What and Why the Sacrament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ASF Search for Christian Maturity Retrea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Communion of Saint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Thanksgiving Da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Advent Retreat –Middle/High School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ini Family Advent Retrea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Veteran Appreciation (Cards) Service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Visit Beehive -Service</w:t>
      </w:r>
    </w:p>
    <w:p w14:paraId="7F68A7F9" w14:textId="249B761B" w:rsidR="00075148" w:rsidRPr="00075148" w:rsidRDefault="00075148" w:rsidP="00075148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3CD4CE78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ecember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B01A836" w14:textId="04991467" w:rsid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Jesus Histor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OLOG Feast (Teaching &amp; Participation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Parish Posada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 xml:space="preserve">Christmas Season 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>(Teaching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Children’s Christmas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Angel Gifts (children &amp; Homebound)</w:t>
      </w:r>
    </w:p>
    <w:p w14:paraId="5B94FF30" w14:textId="77777777" w:rsidR="00075148" w:rsidRP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199EF88F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Januar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2B250BB" w14:textId="50968AE0" w:rsid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Sanctity for Life Prayer Service &amp; Service Projec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Respec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Youth Issue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Church Histor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ental Health</w:t>
      </w:r>
    </w:p>
    <w:p w14:paraId="3A5A9F0C" w14:textId="77777777" w:rsidR="00075148" w:rsidRP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0DCFD40D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Februar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06C074" w14:textId="4E9D2005" w:rsid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Valentine’s for Homebound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Social Justice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ini Family Lenten Retrea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Lenten Retreat (Middle/High School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 xml:space="preserve">Why Go to Mass 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>(Liturg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5AE7A08" w14:textId="77777777" w:rsidR="00075148" w:rsidRP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131208CC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March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E827E4" w14:textId="58239EC8" w:rsidR="00075148" w:rsidRP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 xml:space="preserve">Station of the Cross 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>(teaching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Parish Stations of the Cross &amp; Soup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Why do Catholics do Penance and Sacrifice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Reconciliation (Purpose &amp; Need)</w:t>
      </w:r>
    </w:p>
    <w:p w14:paraId="264F2EFF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April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6CAA5F5" w14:textId="70757C6E" w:rsidR="00075148" w:rsidRP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Holy Week Service (teaching &amp; participation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Parish Easter Hun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Soup Kitchen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Drugs &amp; Alcohol Abuse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Easter (Teaching &amp; Participation)</w:t>
      </w:r>
    </w:p>
    <w:p w14:paraId="674D801E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Ma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338F01E" w14:textId="7B0EBD80" w:rsid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Senior End of School Even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ovie Night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ary (History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Mother's Day</w:t>
      </w:r>
    </w:p>
    <w:p w14:paraId="7F88D394" w14:textId="77777777" w:rsidR="00075148" w:rsidRPr="00075148" w:rsidRDefault="00075148" w:rsidP="00075148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5A6073FB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June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14E5028" w14:textId="71EBEDD9" w:rsidR="00075148" w:rsidRP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Monthly Mass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Sangre de Cristo Mass &amp;Feast (Altar)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Pentecost – Teaching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Field Trip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Father’s Da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br/>
        <w:t>Parish Vacation Bible School</w:t>
      </w:r>
    </w:p>
    <w:p w14:paraId="7465DE8D" w14:textId="77777777" w:rsidR="00075148" w:rsidRPr="00075148" w:rsidRDefault="00075148" w:rsidP="00075148">
      <w:pPr>
        <w:numPr>
          <w:ilvl w:val="0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b/>
          <w:bCs/>
          <w:sz w:val="24"/>
          <w:szCs w:val="24"/>
        </w:rPr>
        <w:t>July</w:t>
      </w:r>
      <w:r w:rsidRPr="000751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317C721" w14:textId="77777777" w:rsidR="00075148" w:rsidRPr="00075148" w:rsidRDefault="00075148" w:rsidP="00075148">
      <w:pPr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075148">
        <w:rPr>
          <w:rFonts w:ascii="Times New Roman" w:eastAsia="Times New Roman" w:hAnsi="Times New Roman" w:cs="Times New Roman"/>
          <w:sz w:val="24"/>
          <w:szCs w:val="24"/>
        </w:rPr>
        <w:t>ASF Catholic Christian Leadership Institute?</w:t>
      </w:r>
    </w:p>
    <w:p w14:paraId="33B6781B" w14:textId="77777777" w:rsidR="00B94B5A" w:rsidRDefault="00B94B5A"/>
    <w:sectPr w:rsidR="00B94B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990135"/>
    <w:multiLevelType w:val="multilevel"/>
    <w:tmpl w:val="EB8AD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1360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NzczMrMwNjU3tjRR0lEKTi0uzszPAykwrAUA3v8ZOywAAAA="/>
  </w:docVars>
  <w:rsids>
    <w:rsidRoot w:val="00075148"/>
    <w:rsid w:val="00075148"/>
    <w:rsid w:val="00B94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8C5EA"/>
  <w15:chartTrackingRefBased/>
  <w15:docId w15:val="{BF7A3839-1470-4B1B-ACB5-1B42B8B2C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39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18</Words>
  <Characters>1814</Characters>
  <Application>Microsoft Office Word</Application>
  <DocSecurity>0</DocSecurity>
  <Lines>15</Lines>
  <Paragraphs>4</Paragraphs>
  <ScaleCrop>false</ScaleCrop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lie Espinoza</dc:creator>
  <cp:keywords/>
  <dc:description/>
  <cp:lastModifiedBy>Dulie Espinoza</cp:lastModifiedBy>
  <cp:revision>1</cp:revision>
  <dcterms:created xsi:type="dcterms:W3CDTF">2022-09-08T02:27:00Z</dcterms:created>
  <dcterms:modified xsi:type="dcterms:W3CDTF">2022-09-08T02:31:00Z</dcterms:modified>
</cp:coreProperties>
</file>